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67497" w14:textId="2830B1ED" w:rsidR="007A4B5A" w:rsidRPr="00C0507B" w:rsidRDefault="007A4B5A" w:rsidP="007A4B5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91957">
        <w:rPr>
          <w:rFonts w:ascii="Times New Roman" w:hAnsi="Times New Roman" w:cs="Times New Roman"/>
          <w:b/>
          <w:bCs/>
          <w:sz w:val="24"/>
          <w:szCs w:val="24"/>
        </w:rPr>
        <w:t>Sourcing Event</w:t>
      </w:r>
      <w:r w:rsidR="009369F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369F9" w:rsidRPr="00381EA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000008693</w:t>
      </w:r>
    </w:p>
    <w:p w14:paraId="08F3BCE5" w14:textId="6338E97C" w:rsidR="007A4B5A" w:rsidRDefault="00F42292" w:rsidP="007A4B5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 w:rsidR="008B1A6B">
        <w:rPr>
          <w:rFonts w:ascii="Times New Roman" w:hAnsi="Times New Roman" w:cs="Times New Roman"/>
          <w:b/>
          <w:bCs/>
          <w:sz w:val="24"/>
          <w:szCs w:val="24"/>
        </w:rPr>
        <w:t>A</w:t>
      </w:r>
    </w:p>
    <w:p w14:paraId="09A2505F" w14:textId="6FDC3E63" w:rsidR="007A4B5A" w:rsidRDefault="007A4B5A" w:rsidP="007A4B5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nancial Counseling Invoice Template</w:t>
      </w:r>
    </w:p>
    <w:p w14:paraId="436D7DB0" w14:textId="77777777" w:rsidR="007A4B5A" w:rsidRPr="00C0507B" w:rsidRDefault="007A4B5A" w:rsidP="007A4B5A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00534F2" w14:textId="3E70AE97" w:rsidR="001E4FF6" w:rsidRDefault="001E4FF6" w:rsidP="004F320B"/>
    <w:p w14:paraId="2BEB004C" w14:textId="77777777" w:rsidR="003157F8" w:rsidRDefault="003157F8">
      <w:pPr>
        <w:sectPr w:rsidR="003157F8">
          <w:headerReference w:type="default" r:id="rId6"/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9CDACC" w14:textId="6F5244AD" w:rsidR="001E4FF6" w:rsidRDefault="001E4FF6">
      <w:r>
        <w:t>PROVIDER NAME:</w:t>
      </w:r>
    </w:p>
    <w:p w14:paraId="2188616E" w14:textId="6D11C21B" w:rsidR="004F320B" w:rsidRDefault="004F320B">
      <w:r>
        <w:t>PROVIDER ADDRESS:</w:t>
      </w:r>
    </w:p>
    <w:p w14:paraId="5D50791F" w14:textId="65C35283" w:rsidR="004F320B" w:rsidRDefault="004F320B">
      <w:r>
        <w:t>PROVIDER PHONE NUMBER</w:t>
      </w:r>
      <w:r w:rsidR="003157F8">
        <w:t>:</w:t>
      </w:r>
    </w:p>
    <w:p w14:paraId="5323C002" w14:textId="11414EDF" w:rsidR="004F320B" w:rsidRDefault="004F320B">
      <w:r>
        <w:t>PROVIDER</w:t>
      </w:r>
      <w:r w:rsidR="003157F8">
        <w:t>:</w:t>
      </w:r>
      <w:r>
        <w:t xml:space="preserve"> </w:t>
      </w:r>
    </w:p>
    <w:p w14:paraId="5115614B" w14:textId="2BCC5EFC" w:rsidR="001E4FF6" w:rsidRDefault="001E4FF6">
      <w:r>
        <w:t>INVOICE NUMBER:</w:t>
      </w:r>
    </w:p>
    <w:p w14:paraId="5A64A62A" w14:textId="63E2BA54" w:rsidR="001E4FF6" w:rsidRDefault="001E4FF6">
      <w:r>
        <w:t>PO NUMBER:</w:t>
      </w:r>
    </w:p>
    <w:p w14:paraId="03B31E0B" w14:textId="13663A25" w:rsidR="003157F8" w:rsidRDefault="003157F8">
      <w:r>
        <w:t>WORK PLAN:</w:t>
      </w:r>
    </w:p>
    <w:p w14:paraId="2AF5157D" w14:textId="45D7D27F" w:rsidR="001E4FF6" w:rsidRDefault="001E4FF6">
      <w:r>
        <w:t xml:space="preserve">MONTH </w:t>
      </w:r>
      <w:r w:rsidR="009F1551">
        <w:t xml:space="preserve">AND YEAR </w:t>
      </w:r>
      <w:r>
        <w:t>OF SERVICE:</w:t>
      </w:r>
    </w:p>
    <w:p w14:paraId="2A5CB080" w14:textId="77777777" w:rsidR="009F1551" w:rsidRDefault="009F1551" w:rsidP="009F1551">
      <w:r>
        <w:t>DATE OF INVOICE SUBMISSION:</w:t>
      </w:r>
    </w:p>
    <w:p w14:paraId="06DEF20E" w14:textId="77777777" w:rsidR="003157F8" w:rsidRDefault="003157F8">
      <w:pPr>
        <w:sectPr w:rsidR="003157F8" w:rsidSect="003157F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D8C0A16" w14:textId="71773FFE" w:rsidR="001E4FF6" w:rsidRDefault="001E4F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4FF6" w:rsidRPr="00844D9A" w14:paraId="64B51DCC" w14:textId="77777777" w:rsidTr="001E4FF6">
        <w:tc>
          <w:tcPr>
            <w:tcW w:w="4675" w:type="dxa"/>
          </w:tcPr>
          <w:p w14:paraId="13A61CE4" w14:textId="403A48F1" w:rsidR="001E4FF6" w:rsidRPr="00844D9A" w:rsidRDefault="001E4FF6">
            <w:pPr>
              <w:rPr>
                <w:b/>
                <w:bCs/>
              </w:rPr>
            </w:pPr>
            <w:proofErr w:type="gramStart"/>
            <w:r w:rsidRPr="00844D9A">
              <w:rPr>
                <w:b/>
                <w:bCs/>
              </w:rPr>
              <w:t>Line Item</w:t>
            </w:r>
            <w:proofErr w:type="gramEnd"/>
            <w:r w:rsidRPr="00844D9A">
              <w:rPr>
                <w:b/>
                <w:bCs/>
              </w:rPr>
              <w:t xml:space="preserve"> Description</w:t>
            </w:r>
          </w:p>
        </w:tc>
        <w:tc>
          <w:tcPr>
            <w:tcW w:w="4675" w:type="dxa"/>
          </w:tcPr>
          <w:p w14:paraId="66AF0DE6" w14:textId="731EE0F8" w:rsidR="001E4FF6" w:rsidRPr="00844D9A" w:rsidRDefault="001E4FF6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Amount</w:t>
            </w:r>
          </w:p>
        </w:tc>
      </w:tr>
      <w:tr w:rsidR="001E4FF6" w14:paraId="61497C16" w14:textId="77777777" w:rsidTr="001E4FF6">
        <w:tc>
          <w:tcPr>
            <w:tcW w:w="4675" w:type="dxa"/>
          </w:tcPr>
          <w:p w14:paraId="134514DF" w14:textId="2FDCBFDD" w:rsidR="001E4FF6" w:rsidRDefault="004F320B">
            <w:r>
              <w:t xml:space="preserve">Financial </w:t>
            </w:r>
            <w:r w:rsidR="00670AA4">
              <w:t>Counseling</w:t>
            </w:r>
            <w:r w:rsidR="009F1551">
              <w:t xml:space="preserve"> </w:t>
            </w:r>
            <w:r w:rsidR="00185492">
              <w:t>Service Hours Total</w:t>
            </w:r>
          </w:p>
        </w:tc>
        <w:tc>
          <w:tcPr>
            <w:tcW w:w="4675" w:type="dxa"/>
          </w:tcPr>
          <w:p w14:paraId="5C3E68DB" w14:textId="77777777" w:rsidR="001E4FF6" w:rsidRDefault="001E4FF6"/>
        </w:tc>
      </w:tr>
      <w:tr w:rsidR="00C61904" w14:paraId="27C7A31E" w14:textId="77777777" w:rsidTr="001E4FF6">
        <w:tc>
          <w:tcPr>
            <w:tcW w:w="4675" w:type="dxa"/>
          </w:tcPr>
          <w:p w14:paraId="73179474" w14:textId="2F189320" w:rsidR="00C61904" w:rsidRPr="0009482B" w:rsidRDefault="00C61904">
            <w:r>
              <w:t xml:space="preserve">Financial Counseling Overhead </w:t>
            </w:r>
            <w:r w:rsidR="0009482B">
              <w:t>(% of Counseling</w:t>
            </w:r>
            <w:r w:rsidR="00185492">
              <w:t xml:space="preserve"> Hours</w:t>
            </w:r>
            <w:r w:rsidR="0009482B">
              <w:t>)</w:t>
            </w:r>
          </w:p>
        </w:tc>
        <w:tc>
          <w:tcPr>
            <w:tcW w:w="4675" w:type="dxa"/>
          </w:tcPr>
          <w:p w14:paraId="6AA71B1A" w14:textId="77777777" w:rsidR="00C61904" w:rsidRDefault="00C61904"/>
        </w:tc>
      </w:tr>
      <w:tr w:rsidR="001E4FF6" w14:paraId="060BE386" w14:textId="77777777" w:rsidTr="001E4FF6">
        <w:tc>
          <w:tcPr>
            <w:tcW w:w="4675" w:type="dxa"/>
          </w:tcPr>
          <w:p w14:paraId="58E60E30" w14:textId="31F8C373" w:rsidR="009F1551" w:rsidRDefault="009505C1">
            <w:r>
              <w:t>Allowable Expenses</w:t>
            </w:r>
          </w:p>
        </w:tc>
        <w:tc>
          <w:tcPr>
            <w:tcW w:w="4675" w:type="dxa"/>
          </w:tcPr>
          <w:p w14:paraId="0CBB3C7B" w14:textId="77777777" w:rsidR="001E4FF6" w:rsidRDefault="001E4FF6"/>
        </w:tc>
      </w:tr>
      <w:tr w:rsidR="001E4FF6" w14:paraId="237585C8" w14:textId="77777777" w:rsidTr="001E4FF6">
        <w:tc>
          <w:tcPr>
            <w:tcW w:w="4675" w:type="dxa"/>
          </w:tcPr>
          <w:p w14:paraId="0C37ACEC" w14:textId="659405BB" w:rsidR="001E4FF6" w:rsidRPr="00844D9A" w:rsidRDefault="001E4FF6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Total</w:t>
            </w:r>
            <w:r w:rsidR="004F320B" w:rsidRPr="00844D9A">
              <w:rPr>
                <w:b/>
                <w:bCs/>
              </w:rPr>
              <w:t xml:space="preserve"> </w:t>
            </w:r>
          </w:p>
        </w:tc>
        <w:tc>
          <w:tcPr>
            <w:tcW w:w="4675" w:type="dxa"/>
          </w:tcPr>
          <w:p w14:paraId="4EF18B30" w14:textId="76E797A8" w:rsidR="001E4FF6" w:rsidRDefault="001E4FF6"/>
        </w:tc>
      </w:tr>
    </w:tbl>
    <w:p w14:paraId="33A9FA39" w14:textId="77777777" w:rsidR="00AC7F38" w:rsidRDefault="00AC7F38" w:rsidP="00AC7F38"/>
    <w:p w14:paraId="252142D7" w14:textId="3DFAAACB" w:rsidR="004F320B" w:rsidRPr="00C24F16" w:rsidRDefault="004F320B" w:rsidP="004F320B">
      <w:pPr>
        <w:jc w:val="center"/>
        <w:rPr>
          <w:b/>
          <w:bCs/>
        </w:rPr>
      </w:pPr>
      <w:r w:rsidRPr="00C24F16">
        <w:rPr>
          <w:b/>
          <w:bCs/>
        </w:rPr>
        <w:t xml:space="preserve">Financial </w:t>
      </w:r>
      <w:r w:rsidR="00670AA4" w:rsidRPr="00C24F16">
        <w:rPr>
          <w:b/>
          <w:bCs/>
        </w:rPr>
        <w:t>Cou</w:t>
      </w:r>
      <w:r w:rsidR="007A4B5A" w:rsidRPr="00C24F16">
        <w:rPr>
          <w:b/>
          <w:bCs/>
        </w:rPr>
        <w:t>n</w:t>
      </w:r>
      <w:r w:rsidR="00670AA4" w:rsidRPr="00C24F16">
        <w:rPr>
          <w:b/>
          <w:bCs/>
        </w:rPr>
        <w:t>seling</w:t>
      </w:r>
      <w:r w:rsidR="003157F8" w:rsidRPr="00C24F16">
        <w:rPr>
          <w:b/>
          <w:bCs/>
        </w:rPr>
        <w:t xml:space="preserve"> Service</w:t>
      </w:r>
      <w:r w:rsidRPr="00C24F16">
        <w:rPr>
          <w:b/>
          <w:bCs/>
        </w:rPr>
        <w:t xml:space="preserve"> Hour Detail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5"/>
        <w:gridCol w:w="1013"/>
        <w:gridCol w:w="1013"/>
        <w:gridCol w:w="1867"/>
      </w:tblGrid>
      <w:tr w:rsidR="00844D9A" w:rsidRPr="00844D9A" w14:paraId="00543B41" w14:textId="33122D8E" w:rsidTr="002D28DD">
        <w:trPr>
          <w:jc w:val="center"/>
        </w:trPr>
        <w:tc>
          <w:tcPr>
            <w:tcW w:w="3685" w:type="dxa"/>
          </w:tcPr>
          <w:p w14:paraId="0B4AA3CD" w14:textId="64272421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Description</w:t>
            </w:r>
          </w:p>
        </w:tc>
        <w:tc>
          <w:tcPr>
            <w:tcW w:w="1013" w:type="dxa"/>
          </w:tcPr>
          <w:p w14:paraId="1C980B26" w14:textId="0A29E2A3" w:rsidR="00844D9A" w:rsidRPr="00844D9A" w:rsidRDefault="00844D9A">
            <w:pPr>
              <w:rPr>
                <w:b/>
                <w:bCs/>
              </w:rPr>
            </w:pPr>
            <w:r>
              <w:rPr>
                <w:b/>
                <w:bCs/>
              </w:rPr>
              <w:t>Rate</w:t>
            </w:r>
          </w:p>
        </w:tc>
        <w:tc>
          <w:tcPr>
            <w:tcW w:w="1013" w:type="dxa"/>
          </w:tcPr>
          <w:p w14:paraId="0B92B2AF" w14:textId="5F42B148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Hours</w:t>
            </w:r>
          </w:p>
        </w:tc>
        <w:tc>
          <w:tcPr>
            <w:tcW w:w="1867" w:type="dxa"/>
          </w:tcPr>
          <w:p w14:paraId="5B6A5E2D" w14:textId="238284AF" w:rsidR="00844D9A" w:rsidRPr="00844D9A" w:rsidRDefault="00844D9A">
            <w:pPr>
              <w:rPr>
                <w:b/>
                <w:bCs/>
              </w:rPr>
            </w:pPr>
            <w:r w:rsidRPr="00844D9A">
              <w:rPr>
                <w:b/>
                <w:bCs/>
              </w:rPr>
              <w:t>Cost</w:t>
            </w:r>
          </w:p>
        </w:tc>
      </w:tr>
      <w:tr w:rsidR="00844D9A" w14:paraId="518073F9" w14:textId="1AABCA07" w:rsidTr="002D28DD">
        <w:trPr>
          <w:jc w:val="center"/>
        </w:trPr>
        <w:tc>
          <w:tcPr>
            <w:tcW w:w="3685" w:type="dxa"/>
          </w:tcPr>
          <w:p w14:paraId="3FF06A09" w14:textId="40661881" w:rsidR="00844D9A" w:rsidRDefault="00844D9A">
            <w:r>
              <w:t xml:space="preserve">One-on-one Financial </w:t>
            </w:r>
            <w:r w:rsidR="00670AA4">
              <w:t>Counseling</w:t>
            </w:r>
            <w:r>
              <w:t xml:space="preserve"> </w:t>
            </w:r>
          </w:p>
        </w:tc>
        <w:tc>
          <w:tcPr>
            <w:tcW w:w="1013" w:type="dxa"/>
          </w:tcPr>
          <w:p w14:paraId="154C63EF" w14:textId="77777777" w:rsidR="00844D9A" w:rsidRDefault="00844D9A"/>
        </w:tc>
        <w:tc>
          <w:tcPr>
            <w:tcW w:w="1013" w:type="dxa"/>
          </w:tcPr>
          <w:p w14:paraId="7400BC79" w14:textId="0FF06B2D" w:rsidR="00844D9A" w:rsidRDefault="00844D9A"/>
        </w:tc>
        <w:tc>
          <w:tcPr>
            <w:tcW w:w="1867" w:type="dxa"/>
          </w:tcPr>
          <w:p w14:paraId="4B7234AD" w14:textId="77777777" w:rsidR="00844D9A" w:rsidRDefault="00844D9A"/>
        </w:tc>
      </w:tr>
      <w:tr w:rsidR="00844D9A" w14:paraId="76A0DA5D" w14:textId="77777777" w:rsidTr="002D28DD">
        <w:trPr>
          <w:jc w:val="center"/>
        </w:trPr>
        <w:tc>
          <w:tcPr>
            <w:tcW w:w="3685" w:type="dxa"/>
          </w:tcPr>
          <w:p w14:paraId="4A9D60B0" w14:textId="5EF8BF52" w:rsidR="00844D9A" w:rsidRDefault="00844D9A">
            <w:r>
              <w:t xml:space="preserve">Tenured </w:t>
            </w:r>
            <w:r w:rsidR="00670AA4">
              <w:t>Counseling</w:t>
            </w:r>
          </w:p>
        </w:tc>
        <w:tc>
          <w:tcPr>
            <w:tcW w:w="1013" w:type="dxa"/>
          </w:tcPr>
          <w:p w14:paraId="2AFC43AA" w14:textId="77777777" w:rsidR="00844D9A" w:rsidRDefault="00844D9A"/>
        </w:tc>
        <w:tc>
          <w:tcPr>
            <w:tcW w:w="1013" w:type="dxa"/>
          </w:tcPr>
          <w:p w14:paraId="1293162F" w14:textId="2EA27F59" w:rsidR="00844D9A" w:rsidRDefault="00844D9A"/>
        </w:tc>
        <w:tc>
          <w:tcPr>
            <w:tcW w:w="1867" w:type="dxa"/>
          </w:tcPr>
          <w:p w14:paraId="2FC6BF2C" w14:textId="77777777" w:rsidR="00844D9A" w:rsidRDefault="00844D9A"/>
        </w:tc>
      </w:tr>
      <w:tr w:rsidR="00844D9A" w14:paraId="56130A94" w14:textId="77777777" w:rsidTr="002D28DD">
        <w:trPr>
          <w:jc w:val="center"/>
        </w:trPr>
        <w:tc>
          <w:tcPr>
            <w:tcW w:w="3685" w:type="dxa"/>
          </w:tcPr>
          <w:p w14:paraId="7408BEB2" w14:textId="7500D6E8" w:rsidR="00844D9A" w:rsidRDefault="00844D9A">
            <w:r>
              <w:t xml:space="preserve">Bilingual/Multilingual </w:t>
            </w:r>
            <w:r w:rsidR="00670AA4">
              <w:t>Counseling</w:t>
            </w:r>
          </w:p>
        </w:tc>
        <w:tc>
          <w:tcPr>
            <w:tcW w:w="1013" w:type="dxa"/>
          </w:tcPr>
          <w:p w14:paraId="1E3DB70E" w14:textId="77777777" w:rsidR="00844D9A" w:rsidRDefault="00844D9A"/>
        </w:tc>
        <w:tc>
          <w:tcPr>
            <w:tcW w:w="1013" w:type="dxa"/>
          </w:tcPr>
          <w:p w14:paraId="0E889652" w14:textId="2ABC8B6E" w:rsidR="00844D9A" w:rsidRDefault="00844D9A"/>
        </w:tc>
        <w:tc>
          <w:tcPr>
            <w:tcW w:w="1867" w:type="dxa"/>
          </w:tcPr>
          <w:p w14:paraId="28FB91BF" w14:textId="77777777" w:rsidR="00844D9A" w:rsidRDefault="00844D9A"/>
        </w:tc>
      </w:tr>
      <w:tr w:rsidR="00844D9A" w14:paraId="679305EF" w14:textId="775BAB48" w:rsidTr="002D28DD">
        <w:trPr>
          <w:jc w:val="center"/>
        </w:trPr>
        <w:tc>
          <w:tcPr>
            <w:tcW w:w="3685" w:type="dxa"/>
          </w:tcPr>
          <w:p w14:paraId="1042816E" w14:textId="44414450" w:rsidR="00844D9A" w:rsidRDefault="00844D9A">
            <w:r>
              <w:t>Client Advocacy</w:t>
            </w:r>
          </w:p>
        </w:tc>
        <w:tc>
          <w:tcPr>
            <w:tcW w:w="1013" w:type="dxa"/>
          </w:tcPr>
          <w:p w14:paraId="7D3CC43C" w14:textId="77777777" w:rsidR="00844D9A" w:rsidRDefault="00844D9A"/>
        </w:tc>
        <w:tc>
          <w:tcPr>
            <w:tcW w:w="1013" w:type="dxa"/>
          </w:tcPr>
          <w:p w14:paraId="77B6EDAC" w14:textId="40A4617D" w:rsidR="00844D9A" w:rsidRDefault="00844D9A"/>
        </w:tc>
        <w:tc>
          <w:tcPr>
            <w:tcW w:w="1867" w:type="dxa"/>
          </w:tcPr>
          <w:p w14:paraId="12C6F294" w14:textId="77777777" w:rsidR="00844D9A" w:rsidRDefault="00844D9A"/>
        </w:tc>
      </w:tr>
      <w:tr w:rsidR="00844D9A" w14:paraId="45FB9769" w14:textId="77777777" w:rsidTr="002D28DD">
        <w:trPr>
          <w:jc w:val="center"/>
        </w:trPr>
        <w:tc>
          <w:tcPr>
            <w:tcW w:w="3685" w:type="dxa"/>
          </w:tcPr>
          <w:p w14:paraId="4807F1ED" w14:textId="1CF388E7" w:rsidR="00844D9A" w:rsidRDefault="00844D9A" w:rsidP="00711EA5">
            <w:r>
              <w:t>Outreach work</w:t>
            </w:r>
          </w:p>
        </w:tc>
        <w:tc>
          <w:tcPr>
            <w:tcW w:w="1013" w:type="dxa"/>
          </w:tcPr>
          <w:p w14:paraId="221F87A6" w14:textId="77777777" w:rsidR="00844D9A" w:rsidRDefault="00844D9A" w:rsidP="00711EA5"/>
        </w:tc>
        <w:tc>
          <w:tcPr>
            <w:tcW w:w="1013" w:type="dxa"/>
          </w:tcPr>
          <w:p w14:paraId="632171B6" w14:textId="1F412B1C" w:rsidR="00844D9A" w:rsidRDefault="00844D9A" w:rsidP="00711EA5"/>
        </w:tc>
        <w:tc>
          <w:tcPr>
            <w:tcW w:w="1867" w:type="dxa"/>
          </w:tcPr>
          <w:p w14:paraId="1514472F" w14:textId="77777777" w:rsidR="00844D9A" w:rsidRDefault="00844D9A" w:rsidP="00711EA5"/>
        </w:tc>
      </w:tr>
      <w:tr w:rsidR="00844D9A" w:rsidRPr="007A4B5A" w14:paraId="72DDFC3F" w14:textId="77777777" w:rsidTr="002D28DD">
        <w:trPr>
          <w:jc w:val="center"/>
        </w:trPr>
        <w:tc>
          <w:tcPr>
            <w:tcW w:w="3685" w:type="dxa"/>
          </w:tcPr>
          <w:p w14:paraId="346021D7" w14:textId="37445F19" w:rsidR="00844D9A" w:rsidRPr="007A4B5A" w:rsidRDefault="00844D9A" w:rsidP="00711EA5">
            <w:pPr>
              <w:rPr>
                <w:b/>
                <w:bCs/>
              </w:rPr>
            </w:pPr>
            <w:r w:rsidRPr="007A4B5A">
              <w:rPr>
                <w:b/>
                <w:bCs/>
              </w:rPr>
              <w:t>Total</w:t>
            </w:r>
          </w:p>
        </w:tc>
        <w:tc>
          <w:tcPr>
            <w:tcW w:w="1013" w:type="dxa"/>
          </w:tcPr>
          <w:p w14:paraId="565CCCD6" w14:textId="77777777" w:rsidR="00844D9A" w:rsidRPr="007A4B5A" w:rsidRDefault="00844D9A" w:rsidP="00711EA5">
            <w:pPr>
              <w:rPr>
                <w:b/>
                <w:bCs/>
              </w:rPr>
            </w:pPr>
          </w:p>
        </w:tc>
        <w:tc>
          <w:tcPr>
            <w:tcW w:w="1013" w:type="dxa"/>
          </w:tcPr>
          <w:p w14:paraId="66FEFD8F" w14:textId="2EA3A0CE" w:rsidR="00844D9A" w:rsidRPr="007A4B5A" w:rsidRDefault="00844D9A" w:rsidP="00711EA5">
            <w:pPr>
              <w:rPr>
                <w:b/>
                <w:bCs/>
              </w:rPr>
            </w:pPr>
          </w:p>
        </w:tc>
        <w:tc>
          <w:tcPr>
            <w:tcW w:w="1867" w:type="dxa"/>
          </w:tcPr>
          <w:p w14:paraId="5F524997" w14:textId="77777777" w:rsidR="00844D9A" w:rsidRPr="007A4B5A" w:rsidRDefault="00844D9A" w:rsidP="00711EA5">
            <w:pPr>
              <w:rPr>
                <w:b/>
                <w:bCs/>
              </w:rPr>
            </w:pPr>
          </w:p>
        </w:tc>
      </w:tr>
    </w:tbl>
    <w:p w14:paraId="2CE131AF" w14:textId="6A0931F3" w:rsidR="001E4FF6" w:rsidRDefault="001E4FF6"/>
    <w:p w14:paraId="7DCE1B27" w14:textId="66EE37F2" w:rsidR="004F320B" w:rsidRPr="00C24F16" w:rsidRDefault="00D83D3B" w:rsidP="004F320B">
      <w:pPr>
        <w:jc w:val="center"/>
        <w:rPr>
          <w:b/>
          <w:bCs/>
        </w:rPr>
      </w:pPr>
      <w:r w:rsidRPr="00C24F16">
        <w:rPr>
          <w:b/>
          <w:bCs/>
        </w:rPr>
        <w:t>Allowable Expenses</w:t>
      </w:r>
      <w:r w:rsidR="004F320B" w:rsidRPr="00C24F16">
        <w:rPr>
          <w:b/>
          <w:bCs/>
        </w:rPr>
        <w:t xml:space="preserve">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559"/>
        <w:gridCol w:w="2070"/>
      </w:tblGrid>
      <w:tr w:rsidR="004F320B" w:rsidRPr="00F42292" w14:paraId="3EE1E92E" w14:textId="77777777" w:rsidTr="00290408">
        <w:trPr>
          <w:jc w:val="center"/>
        </w:trPr>
        <w:tc>
          <w:tcPr>
            <w:tcW w:w="3116" w:type="dxa"/>
          </w:tcPr>
          <w:p w14:paraId="4B5450B5" w14:textId="74CE1DCE" w:rsidR="004F320B" w:rsidRPr="00F42292" w:rsidRDefault="004F320B" w:rsidP="004F320B">
            <w:pPr>
              <w:jc w:val="center"/>
              <w:rPr>
                <w:b/>
                <w:bCs/>
              </w:rPr>
            </w:pPr>
            <w:r w:rsidRPr="00F42292">
              <w:rPr>
                <w:b/>
                <w:bCs/>
              </w:rPr>
              <w:t>Line Item</w:t>
            </w:r>
          </w:p>
        </w:tc>
        <w:tc>
          <w:tcPr>
            <w:tcW w:w="1559" w:type="dxa"/>
          </w:tcPr>
          <w:p w14:paraId="7CA8FEA6" w14:textId="19BDFB24" w:rsidR="004F320B" w:rsidRPr="00F42292" w:rsidRDefault="00290408" w:rsidP="004F320B">
            <w:pPr>
              <w:rPr>
                <w:b/>
                <w:bCs/>
              </w:rPr>
            </w:pPr>
            <w:r w:rsidRPr="00F42292">
              <w:rPr>
                <w:b/>
                <w:bCs/>
              </w:rPr>
              <w:t>Amount</w:t>
            </w:r>
          </w:p>
        </w:tc>
        <w:tc>
          <w:tcPr>
            <w:tcW w:w="2070" w:type="dxa"/>
          </w:tcPr>
          <w:p w14:paraId="7A3E30C5" w14:textId="0AC2E023" w:rsidR="004F320B" w:rsidRPr="00F42292" w:rsidRDefault="00290408" w:rsidP="004F320B">
            <w:pPr>
              <w:jc w:val="center"/>
              <w:rPr>
                <w:b/>
                <w:bCs/>
              </w:rPr>
            </w:pPr>
            <w:r w:rsidRPr="00F42292">
              <w:rPr>
                <w:b/>
                <w:bCs/>
              </w:rPr>
              <w:t>Cost</w:t>
            </w:r>
          </w:p>
        </w:tc>
      </w:tr>
      <w:tr w:rsidR="00711EA5" w14:paraId="0A84F638" w14:textId="77777777" w:rsidTr="00290408">
        <w:trPr>
          <w:jc w:val="center"/>
        </w:trPr>
        <w:tc>
          <w:tcPr>
            <w:tcW w:w="3116" w:type="dxa"/>
          </w:tcPr>
          <w:p w14:paraId="75B823DD" w14:textId="37D1AD0F" w:rsidR="00711EA5" w:rsidRDefault="00711EA5" w:rsidP="004F320B">
            <w:pPr>
              <w:jc w:val="center"/>
            </w:pPr>
            <w:r>
              <w:t>NACCC certification</w:t>
            </w:r>
          </w:p>
        </w:tc>
        <w:tc>
          <w:tcPr>
            <w:tcW w:w="1559" w:type="dxa"/>
          </w:tcPr>
          <w:p w14:paraId="3444CB13" w14:textId="77777777" w:rsidR="00711EA5" w:rsidRDefault="00711EA5" w:rsidP="004F320B">
            <w:pPr>
              <w:jc w:val="center"/>
            </w:pPr>
          </w:p>
        </w:tc>
        <w:tc>
          <w:tcPr>
            <w:tcW w:w="2070" w:type="dxa"/>
          </w:tcPr>
          <w:p w14:paraId="4E2F600F" w14:textId="77777777" w:rsidR="00711EA5" w:rsidRDefault="00711EA5" w:rsidP="004F320B">
            <w:pPr>
              <w:jc w:val="center"/>
            </w:pPr>
          </w:p>
        </w:tc>
      </w:tr>
      <w:tr w:rsidR="004F320B" w14:paraId="1D94F17C" w14:textId="77777777" w:rsidTr="00290408">
        <w:trPr>
          <w:jc w:val="center"/>
        </w:trPr>
        <w:tc>
          <w:tcPr>
            <w:tcW w:w="3116" w:type="dxa"/>
          </w:tcPr>
          <w:p w14:paraId="7BBB6E09" w14:textId="23192DBE" w:rsidR="004F320B" w:rsidRDefault="006D4FF2" w:rsidP="004F320B">
            <w:pPr>
              <w:jc w:val="center"/>
            </w:pPr>
            <w:r>
              <w:t>Credit reports</w:t>
            </w:r>
          </w:p>
        </w:tc>
        <w:tc>
          <w:tcPr>
            <w:tcW w:w="1559" w:type="dxa"/>
          </w:tcPr>
          <w:p w14:paraId="607957CA" w14:textId="77777777" w:rsidR="004F320B" w:rsidRDefault="004F320B" w:rsidP="004F320B">
            <w:pPr>
              <w:jc w:val="center"/>
            </w:pPr>
          </w:p>
        </w:tc>
        <w:tc>
          <w:tcPr>
            <w:tcW w:w="2070" w:type="dxa"/>
          </w:tcPr>
          <w:p w14:paraId="2A29B86D" w14:textId="77777777" w:rsidR="004F320B" w:rsidRDefault="004F320B" w:rsidP="004F320B">
            <w:pPr>
              <w:jc w:val="center"/>
            </w:pPr>
          </w:p>
        </w:tc>
      </w:tr>
      <w:tr w:rsidR="004F320B" w14:paraId="06EF9D36" w14:textId="77777777" w:rsidTr="00290408">
        <w:trPr>
          <w:jc w:val="center"/>
        </w:trPr>
        <w:tc>
          <w:tcPr>
            <w:tcW w:w="3116" w:type="dxa"/>
          </w:tcPr>
          <w:p w14:paraId="6F708C46" w14:textId="577D15BF" w:rsidR="004F320B" w:rsidRDefault="006D4FF2" w:rsidP="004F320B">
            <w:pPr>
              <w:jc w:val="center"/>
            </w:pPr>
            <w:proofErr w:type="spellStart"/>
            <w:r>
              <w:t>ChexAdvisor</w:t>
            </w:r>
            <w:proofErr w:type="spellEnd"/>
            <w:r>
              <w:t xml:space="preserve"> reports</w:t>
            </w:r>
          </w:p>
        </w:tc>
        <w:tc>
          <w:tcPr>
            <w:tcW w:w="1559" w:type="dxa"/>
          </w:tcPr>
          <w:p w14:paraId="4BC25151" w14:textId="77777777" w:rsidR="004F320B" w:rsidRDefault="004F320B" w:rsidP="004F320B">
            <w:pPr>
              <w:jc w:val="center"/>
            </w:pPr>
          </w:p>
        </w:tc>
        <w:tc>
          <w:tcPr>
            <w:tcW w:w="2070" w:type="dxa"/>
          </w:tcPr>
          <w:p w14:paraId="78B65BE0" w14:textId="77777777" w:rsidR="004F320B" w:rsidRDefault="004F320B" w:rsidP="004F320B">
            <w:pPr>
              <w:jc w:val="center"/>
            </w:pPr>
          </w:p>
        </w:tc>
      </w:tr>
      <w:tr w:rsidR="00290408" w:rsidRPr="007A4B5A" w14:paraId="0EA27D5A" w14:textId="77777777" w:rsidTr="00290408">
        <w:trPr>
          <w:jc w:val="center"/>
        </w:trPr>
        <w:tc>
          <w:tcPr>
            <w:tcW w:w="3116" w:type="dxa"/>
          </w:tcPr>
          <w:p w14:paraId="06FD20BA" w14:textId="225D764F" w:rsidR="00290408" w:rsidRPr="007A4B5A" w:rsidRDefault="00290408" w:rsidP="004F320B">
            <w:pPr>
              <w:jc w:val="center"/>
              <w:rPr>
                <w:b/>
                <w:bCs/>
              </w:rPr>
            </w:pPr>
            <w:r w:rsidRPr="007A4B5A">
              <w:rPr>
                <w:b/>
                <w:bCs/>
              </w:rPr>
              <w:t>Total</w:t>
            </w:r>
          </w:p>
        </w:tc>
        <w:tc>
          <w:tcPr>
            <w:tcW w:w="1559" w:type="dxa"/>
          </w:tcPr>
          <w:p w14:paraId="37DD2290" w14:textId="77777777" w:rsidR="00290408" w:rsidRPr="007A4B5A" w:rsidRDefault="00290408" w:rsidP="004F320B">
            <w:pPr>
              <w:jc w:val="center"/>
              <w:rPr>
                <w:b/>
                <w:bCs/>
              </w:rPr>
            </w:pPr>
          </w:p>
        </w:tc>
        <w:tc>
          <w:tcPr>
            <w:tcW w:w="2070" w:type="dxa"/>
          </w:tcPr>
          <w:p w14:paraId="3983C17C" w14:textId="77777777" w:rsidR="00290408" w:rsidRPr="007A4B5A" w:rsidRDefault="00290408" w:rsidP="004F320B">
            <w:pPr>
              <w:jc w:val="center"/>
              <w:rPr>
                <w:b/>
                <w:bCs/>
              </w:rPr>
            </w:pPr>
          </w:p>
        </w:tc>
      </w:tr>
    </w:tbl>
    <w:p w14:paraId="3E15ED1D" w14:textId="77777777" w:rsidR="004F320B" w:rsidRDefault="004F320B" w:rsidP="003157F8">
      <w:pPr>
        <w:jc w:val="center"/>
      </w:pPr>
    </w:p>
    <w:p w14:paraId="1D7D042D" w14:textId="77777777" w:rsidR="00CB6C82" w:rsidRDefault="00CB6C82" w:rsidP="003157F8">
      <w:pPr>
        <w:jc w:val="center"/>
      </w:pPr>
    </w:p>
    <w:p w14:paraId="435AFE9C" w14:textId="2BD58700" w:rsidR="00CB6C82" w:rsidRDefault="00CB6C82" w:rsidP="003157F8">
      <w:pPr>
        <w:jc w:val="center"/>
        <w:rPr>
          <w:b/>
          <w:bCs/>
        </w:rPr>
      </w:pPr>
      <w:r>
        <w:rPr>
          <w:b/>
          <w:bCs/>
        </w:rPr>
        <w:t>Activity Log: Client Advocacy Hour Details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870"/>
        <w:gridCol w:w="1870"/>
        <w:gridCol w:w="3275"/>
        <w:gridCol w:w="2790"/>
      </w:tblGrid>
      <w:tr w:rsidR="00CB6C82" w14:paraId="28FA000F" w14:textId="77777777" w:rsidTr="00CB6C82">
        <w:tc>
          <w:tcPr>
            <w:tcW w:w="1870" w:type="dxa"/>
          </w:tcPr>
          <w:p w14:paraId="283DCECB" w14:textId="02B2524B" w:rsidR="00CB6C82" w:rsidRDefault="00CB6C82" w:rsidP="003157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870" w:type="dxa"/>
          </w:tcPr>
          <w:p w14:paraId="663300C2" w14:textId="0E01A18D" w:rsidR="00CB6C82" w:rsidRDefault="00CB6C82" w:rsidP="003157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urs</w:t>
            </w:r>
          </w:p>
        </w:tc>
        <w:tc>
          <w:tcPr>
            <w:tcW w:w="3275" w:type="dxa"/>
          </w:tcPr>
          <w:p w14:paraId="4DB10976" w14:textId="00BC208C" w:rsidR="00CB6C82" w:rsidRDefault="00CB6C82" w:rsidP="003157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vocacy Activity description</w:t>
            </w:r>
          </w:p>
        </w:tc>
        <w:tc>
          <w:tcPr>
            <w:tcW w:w="2790" w:type="dxa"/>
          </w:tcPr>
          <w:p w14:paraId="1BC4DECB" w14:textId="7660EBF3" w:rsidR="00CB6C82" w:rsidRDefault="00CB6C82" w:rsidP="003157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ent ID</w:t>
            </w:r>
          </w:p>
        </w:tc>
      </w:tr>
      <w:tr w:rsidR="00CB6C82" w14:paraId="14CA9E96" w14:textId="77777777" w:rsidTr="00CB6C82">
        <w:tc>
          <w:tcPr>
            <w:tcW w:w="1870" w:type="dxa"/>
          </w:tcPr>
          <w:p w14:paraId="443EDFDF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1870" w:type="dxa"/>
          </w:tcPr>
          <w:p w14:paraId="3B1F405C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3275" w:type="dxa"/>
          </w:tcPr>
          <w:p w14:paraId="38F4D4CD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2790" w:type="dxa"/>
          </w:tcPr>
          <w:p w14:paraId="23948BF9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</w:tr>
      <w:tr w:rsidR="00CB6C82" w14:paraId="157B29B6" w14:textId="77777777" w:rsidTr="00CB6C82">
        <w:tc>
          <w:tcPr>
            <w:tcW w:w="1870" w:type="dxa"/>
          </w:tcPr>
          <w:p w14:paraId="5DDA009D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1870" w:type="dxa"/>
          </w:tcPr>
          <w:p w14:paraId="0F566479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3275" w:type="dxa"/>
          </w:tcPr>
          <w:p w14:paraId="00593CD8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2790" w:type="dxa"/>
          </w:tcPr>
          <w:p w14:paraId="7A7FD77F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</w:tr>
      <w:tr w:rsidR="00CB6C82" w14:paraId="5ADE7BBF" w14:textId="77777777" w:rsidTr="00CB6C82">
        <w:tc>
          <w:tcPr>
            <w:tcW w:w="1870" w:type="dxa"/>
          </w:tcPr>
          <w:p w14:paraId="4D074E71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1870" w:type="dxa"/>
          </w:tcPr>
          <w:p w14:paraId="2C5926E9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3275" w:type="dxa"/>
          </w:tcPr>
          <w:p w14:paraId="733674A9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  <w:tc>
          <w:tcPr>
            <w:tcW w:w="2790" w:type="dxa"/>
          </w:tcPr>
          <w:p w14:paraId="0B266432" w14:textId="77777777" w:rsidR="00CB6C82" w:rsidRDefault="00CB6C82" w:rsidP="003157F8">
            <w:pPr>
              <w:jc w:val="center"/>
              <w:rPr>
                <w:b/>
                <w:bCs/>
              </w:rPr>
            </w:pPr>
          </w:p>
        </w:tc>
      </w:tr>
    </w:tbl>
    <w:p w14:paraId="658AA0EE" w14:textId="77777777" w:rsidR="00CB6C82" w:rsidRPr="00CB6C82" w:rsidRDefault="00CB6C82" w:rsidP="003157F8">
      <w:pPr>
        <w:jc w:val="center"/>
        <w:rPr>
          <w:b/>
          <w:bCs/>
        </w:rPr>
      </w:pPr>
    </w:p>
    <w:sectPr w:rsidR="00CB6C82" w:rsidRPr="00CB6C82" w:rsidSect="003157F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498E4" w14:textId="77777777" w:rsidR="007A6B5D" w:rsidRDefault="007A6B5D" w:rsidP="001E4FF6">
      <w:pPr>
        <w:spacing w:after="0" w:line="240" w:lineRule="auto"/>
      </w:pPr>
      <w:r>
        <w:separator/>
      </w:r>
    </w:p>
  </w:endnote>
  <w:endnote w:type="continuationSeparator" w:id="0">
    <w:p w14:paraId="141E75D6" w14:textId="77777777" w:rsidR="007A6B5D" w:rsidRDefault="007A6B5D" w:rsidP="001E4F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95771" w14:textId="77777777" w:rsidR="009369F9" w:rsidRDefault="009369F9" w:rsidP="009369F9">
    <w:pPr>
      <w:pStyle w:val="Footer"/>
      <w:tabs>
        <w:tab w:val="clear" w:pos="9360"/>
        <w:tab w:val="right" w:pos="10170"/>
      </w:tabs>
      <w:rPr>
        <w:rFonts w:ascii="Times New Roman" w:hAnsi="Times New Roman" w:cs="Times New Roman"/>
        <w:sz w:val="20"/>
        <w:szCs w:val="20"/>
      </w:rPr>
    </w:pPr>
  </w:p>
  <w:p w14:paraId="0F258AC6" w14:textId="137449F0" w:rsidR="009369F9" w:rsidRPr="00337515" w:rsidRDefault="009369F9" w:rsidP="009369F9">
    <w:pPr>
      <w:pStyle w:val="Footer"/>
      <w:tabs>
        <w:tab w:val="clear" w:pos="9360"/>
        <w:tab w:val="right" w:pos="10170"/>
      </w:tabs>
      <w:rPr>
        <w:rFonts w:ascii="Times New Roman" w:hAnsi="Times New Roman" w:cs="Times New Roman"/>
        <w:noProof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Appendix A</w:t>
    </w:r>
    <w:r>
      <w:tab/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begin"/>
    </w:r>
    <w:r w:rsidRPr="60CBFED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separate"/>
    </w:r>
    <w:r>
      <w:rPr>
        <w:rFonts w:ascii="Times New Roman" w:hAnsi="Times New Roman" w:cs="Times New Roman"/>
        <w:color w:val="2B579A"/>
        <w:sz w:val="20"/>
        <w:szCs w:val="20"/>
      </w:rPr>
      <w:t>1</w:t>
    </w:r>
    <w:r w:rsidRPr="60CBFED4">
      <w:rPr>
        <w:rFonts w:ascii="Times New Roman" w:hAnsi="Times New Roman" w:cs="Times New Roman"/>
        <w:color w:val="2B579A"/>
        <w:sz w:val="20"/>
        <w:szCs w:val="20"/>
      </w:rPr>
      <w:fldChar w:fldCharType="end"/>
    </w:r>
    <w:r>
      <w:tab/>
    </w:r>
    <w:r w:rsidRPr="007F4DFB">
      <w:rPr>
        <w:rFonts w:ascii="Times New Roman" w:hAnsi="Times New Roman" w:cs="Times New Roman"/>
        <w:sz w:val="20"/>
        <w:szCs w:val="20"/>
      </w:rPr>
      <w:t>Sourcing Event</w:t>
    </w:r>
    <w:r>
      <w:rPr>
        <w:rFonts w:ascii="Times New Roman" w:hAnsi="Times New Roman" w:cs="Times New Roman"/>
        <w:noProof/>
        <w:sz w:val="20"/>
        <w:szCs w:val="20"/>
      </w:rPr>
      <w:t>:</w:t>
    </w:r>
    <w:r w:rsidRPr="00381EA8">
      <w:t xml:space="preserve"> </w:t>
    </w:r>
    <w:r w:rsidRPr="00381EA8">
      <w:rPr>
        <w:rFonts w:ascii="Times New Roman" w:hAnsi="Times New Roman" w:cs="Times New Roman"/>
        <w:noProof/>
        <w:sz w:val="20"/>
        <w:szCs w:val="20"/>
      </w:rPr>
      <w:t>0000008693</w:t>
    </w:r>
  </w:p>
  <w:p w14:paraId="647C161D" w14:textId="50CCEB6A" w:rsidR="007A4B5A" w:rsidRPr="009369F9" w:rsidRDefault="009369F9" w:rsidP="009369F9">
    <w:pPr>
      <w:pStyle w:val="Footer"/>
      <w:tabs>
        <w:tab w:val="clear" w:pos="9360"/>
        <w:tab w:val="right" w:pos="10170"/>
      </w:tabs>
    </w:pPr>
    <w:r>
      <w:rPr>
        <w:rFonts w:ascii="Times New Roman" w:hAnsi="Times New Roman" w:cs="Times New Roman"/>
        <w:sz w:val="20"/>
        <w:szCs w:val="20"/>
      </w:rPr>
      <w:t>Financial Counseling Invoice Template</w:t>
    </w:r>
    <w:r>
      <w:rPr>
        <w:rFonts w:ascii="Times New Roman" w:hAnsi="Times New Roman" w:cs="Times New Roman"/>
        <w:noProof/>
        <w:sz w:val="20"/>
        <w:szCs w:val="20"/>
      </w:rPr>
      <w:tab/>
    </w:r>
    <w:r>
      <w:rPr>
        <w:rFonts w:ascii="Times New Roman" w:hAnsi="Times New Roman" w:cs="Times New Roman"/>
        <w:noProof/>
        <w:sz w:val="20"/>
        <w:szCs w:val="20"/>
      </w:rPr>
      <w:tab/>
    </w:r>
    <w:r w:rsidRPr="60CBFED4">
      <w:rPr>
        <w:rFonts w:ascii="Times New Roman" w:hAnsi="Times New Roman" w:cs="Times New Roman"/>
        <w:noProof/>
        <w:sz w:val="20"/>
        <w:szCs w:val="20"/>
      </w:rPr>
      <w:t>Release Date:</w:t>
    </w:r>
    <w:r>
      <w:rPr>
        <w:rFonts w:ascii="Times New Roman" w:hAnsi="Times New Roman" w:cs="Times New Roman"/>
        <w:noProof/>
        <w:sz w:val="20"/>
        <w:szCs w:val="20"/>
      </w:rPr>
      <w:t xml:space="preserve"> 9/26/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6C6D6" w14:textId="77777777" w:rsidR="007A6B5D" w:rsidRDefault="007A6B5D" w:rsidP="001E4FF6">
      <w:pPr>
        <w:spacing w:after="0" w:line="240" w:lineRule="auto"/>
      </w:pPr>
      <w:r>
        <w:separator/>
      </w:r>
    </w:p>
  </w:footnote>
  <w:footnote w:type="continuationSeparator" w:id="0">
    <w:p w14:paraId="7C77D342" w14:textId="77777777" w:rsidR="007A6B5D" w:rsidRDefault="007A6B5D" w:rsidP="001E4F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C3B20" w14:textId="7712D820" w:rsidR="001E4FF6" w:rsidRDefault="001E4FF6" w:rsidP="001E4FF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NDQ3MDU1NjIxMzFX0lEKTi0uzszPAykwqgUAxNmwFiwAAAA="/>
  </w:docVars>
  <w:rsids>
    <w:rsidRoot w:val="00046461"/>
    <w:rsid w:val="000072DC"/>
    <w:rsid w:val="00046461"/>
    <w:rsid w:val="0009482B"/>
    <w:rsid w:val="00130939"/>
    <w:rsid w:val="00185492"/>
    <w:rsid w:val="001E4FF6"/>
    <w:rsid w:val="00290408"/>
    <w:rsid w:val="002D0BF9"/>
    <w:rsid w:val="003157F8"/>
    <w:rsid w:val="00413681"/>
    <w:rsid w:val="004C3241"/>
    <w:rsid w:val="004C4A52"/>
    <w:rsid w:val="004F320B"/>
    <w:rsid w:val="00670AA4"/>
    <w:rsid w:val="006D4FF2"/>
    <w:rsid w:val="00711EA5"/>
    <w:rsid w:val="00747122"/>
    <w:rsid w:val="007A4B5A"/>
    <w:rsid w:val="007A6B5D"/>
    <w:rsid w:val="00816373"/>
    <w:rsid w:val="00844D9A"/>
    <w:rsid w:val="00847F44"/>
    <w:rsid w:val="00852681"/>
    <w:rsid w:val="008B1A6B"/>
    <w:rsid w:val="008F5A24"/>
    <w:rsid w:val="009369F9"/>
    <w:rsid w:val="009505C1"/>
    <w:rsid w:val="009A7204"/>
    <w:rsid w:val="009F1551"/>
    <w:rsid w:val="00A71E5C"/>
    <w:rsid w:val="00AC7F38"/>
    <w:rsid w:val="00AE6931"/>
    <w:rsid w:val="00B8388E"/>
    <w:rsid w:val="00C24F16"/>
    <w:rsid w:val="00C61904"/>
    <w:rsid w:val="00C63BE2"/>
    <w:rsid w:val="00CB6C82"/>
    <w:rsid w:val="00CF4509"/>
    <w:rsid w:val="00D11FAA"/>
    <w:rsid w:val="00D83D3B"/>
    <w:rsid w:val="00DA52B3"/>
    <w:rsid w:val="00DC49CB"/>
    <w:rsid w:val="00E239FF"/>
    <w:rsid w:val="00F42292"/>
    <w:rsid w:val="00FA1659"/>
    <w:rsid w:val="00FC1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4E6487"/>
  <w15:chartTrackingRefBased/>
  <w15:docId w15:val="{1B6B150C-5464-46DF-86B6-4DEB23C0E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4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FF6"/>
  </w:style>
  <w:style w:type="paragraph" w:styleId="Footer">
    <w:name w:val="footer"/>
    <w:basedOn w:val="Normal"/>
    <w:link w:val="FooterChar"/>
    <w:uiPriority w:val="99"/>
    <w:unhideWhenUsed/>
    <w:rsid w:val="001E4F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FF6"/>
  </w:style>
  <w:style w:type="table" w:styleId="TableGrid">
    <w:name w:val="Table Grid"/>
    <w:basedOn w:val="TableNormal"/>
    <w:uiPriority w:val="39"/>
    <w:rsid w:val="001E4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F15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15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15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15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15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B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B3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C619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8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</Words>
  <Characters>729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quist, Jessica (TTX)</dc:creator>
  <cp:keywords/>
  <dc:description/>
  <cp:lastModifiedBy>Wentworth, Amanda (TTX)</cp:lastModifiedBy>
  <cp:revision>2</cp:revision>
  <dcterms:created xsi:type="dcterms:W3CDTF">2023-11-03T23:40:00Z</dcterms:created>
  <dcterms:modified xsi:type="dcterms:W3CDTF">2023-11-03T23:40:00Z</dcterms:modified>
</cp:coreProperties>
</file>